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8984E" w14:textId="03F5025A" w:rsidR="00AF36BC" w:rsidRPr="00DC6BA8" w:rsidRDefault="00DC6BA8" w:rsidP="00DC6BA8">
      <w:pPr>
        <w:jc w:val="right"/>
      </w:pPr>
      <w:r w:rsidRPr="00DC6BA8">
        <w:t>http://localhost:8857/lab/tree/Rollcall/Face_Recognition/FaceRecognition/Untitled%20Folder/Untitled%20Folder/FFCVS_June20_DIP_Roll_Call_Application_Shokufeh_Khani/Employee_Photos</w:t>
      </w:r>
    </w:p>
    <w:sectPr w:rsidR="00AF36BC" w:rsidRPr="00DC6BA8" w:rsidSect="000F25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2MLcwNDAzMTC3NDBT0lEKTi0uzszPAykwrAUATpZP9iwAAAA="/>
  </w:docVars>
  <w:rsids>
    <w:rsidRoot w:val="00E72907"/>
    <w:rsid w:val="00085703"/>
    <w:rsid w:val="000F252C"/>
    <w:rsid w:val="002433E4"/>
    <w:rsid w:val="00307012"/>
    <w:rsid w:val="003758C9"/>
    <w:rsid w:val="00432A00"/>
    <w:rsid w:val="004B7D4A"/>
    <w:rsid w:val="00507335"/>
    <w:rsid w:val="006B7B60"/>
    <w:rsid w:val="00AF36BC"/>
    <w:rsid w:val="00B508D4"/>
    <w:rsid w:val="00C436E5"/>
    <w:rsid w:val="00DC6BA8"/>
    <w:rsid w:val="00E72907"/>
    <w:rsid w:val="00F0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BEF2CA-CE70-496E-8BB4-6CAD8B75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koofeh Khani</dc:creator>
  <cp:keywords/>
  <dc:description/>
  <cp:lastModifiedBy>Shokoofeh Khani</cp:lastModifiedBy>
  <cp:revision>2</cp:revision>
  <dcterms:created xsi:type="dcterms:W3CDTF">2024-06-19T21:58:00Z</dcterms:created>
  <dcterms:modified xsi:type="dcterms:W3CDTF">2024-06-19T21:58:00Z</dcterms:modified>
</cp:coreProperties>
</file>